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6954FCE" w14:textId="77777777" w:rsidR="00082F8F" w:rsidRDefault="007164AE" w:rsidP="00DE59CB"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04E0C7AB" wp14:editId="68DB7472">
                <wp:simplePos x="0" y="0"/>
                <wp:positionH relativeFrom="column">
                  <wp:posOffset>-10795</wp:posOffset>
                </wp:positionH>
                <wp:positionV relativeFrom="paragraph">
                  <wp:posOffset>12065</wp:posOffset>
                </wp:positionV>
                <wp:extent cx="5962650" cy="1792605"/>
                <wp:effectExtent l="0" t="0" r="19050" b="17145"/>
                <wp:wrapNone/>
                <wp:docPr id="7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62650" cy="17926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BE767E" w14:textId="72DE33CF" w:rsidR="00671ED5" w:rsidRPr="00AA57C2" w:rsidRDefault="00EC1CC5" w:rsidP="00082F8F">
                            <w:pPr>
                              <w:rPr>
                                <w:rFonts w:ascii="ＭＳ ゴシック" w:eastAsia="ＭＳ ゴシック" w:hAnsi="ＭＳ ゴシック"/>
                              </w:rPr>
                            </w:pPr>
                            <w:r w:rsidRPr="00AA57C2">
                              <w:rPr>
                                <w:rFonts w:ascii="ＭＳ ゴシック" w:eastAsia="ＭＳ ゴシック" w:hAnsi="ＭＳ ゴシック" w:hint="eastAsia"/>
                              </w:rPr>
                              <w:t>201</w:t>
                            </w:r>
                            <w:r w:rsidR="001126FF">
                              <w:rPr>
                                <w:rFonts w:ascii="ＭＳ ゴシック" w:eastAsia="ＭＳ ゴシック" w:hAnsi="ＭＳ ゴシック"/>
                              </w:rPr>
                              <w:t>8</w:t>
                            </w:r>
                            <w:r w:rsidRPr="00AA57C2">
                              <w:rPr>
                                <w:rFonts w:ascii="ＭＳ ゴシック" w:eastAsia="ＭＳ ゴシック" w:hAnsi="ＭＳ ゴシック" w:hint="eastAsia"/>
                              </w:rPr>
                              <w:t xml:space="preserve"> </w:t>
                            </w:r>
                            <w:r w:rsidR="001126FF">
                              <w:rPr>
                                <w:rFonts w:ascii="ＭＳ ゴシック" w:eastAsia="ＭＳ ゴシック" w:hAnsi="ＭＳ ゴシック"/>
                              </w:rPr>
                              <w:t>Korea-</w:t>
                            </w:r>
                            <w:r w:rsidRPr="00AA57C2">
                              <w:rPr>
                                <w:rFonts w:ascii="ＭＳ ゴシック" w:eastAsia="ＭＳ ゴシック" w:hAnsi="ＭＳ ゴシック" w:hint="eastAsia"/>
                              </w:rPr>
                              <w:t>Japan Rural Planning Seminar</w:t>
                            </w:r>
                          </w:p>
                          <w:p w14:paraId="6CD4BE53" w14:textId="1D8DB0C0" w:rsidR="00671ED5" w:rsidRPr="00FA3F74" w:rsidRDefault="00656872" w:rsidP="00082F8F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FA3F74">
                              <w:rPr>
                                <w:rFonts w:hint="eastAsia"/>
                                <w:b/>
                                <w:sz w:val="28"/>
                                <w:szCs w:val="28"/>
                              </w:rPr>
                              <w:t>Title</w:t>
                            </w:r>
                          </w:p>
                          <w:p w14:paraId="38966E6A" w14:textId="34D6E80C" w:rsidR="00671ED5" w:rsidRPr="00AA5D89" w:rsidRDefault="00656872" w:rsidP="00082F8F">
                            <w:pPr>
                              <w:jc w:val="center"/>
                              <w:rPr>
                                <w:b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sz w:val="21"/>
                                <w:szCs w:val="21"/>
                              </w:rPr>
                              <w:t>Sub-tile</w:t>
                            </w:r>
                            <w:r w:rsidR="0080243E">
                              <w:rPr>
                                <w:b/>
                                <w:sz w:val="21"/>
                                <w:szCs w:val="21"/>
                              </w:rPr>
                              <w:t xml:space="preserve"> (if any)</w:t>
                            </w:r>
                          </w:p>
                          <w:p w14:paraId="7E16A083" w14:textId="3A31C1A6" w:rsidR="00671ED5" w:rsidRPr="00510E22" w:rsidRDefault="00671ED5" w:rsidP="00082F8F">
                            <w:pPr>
                              <w:jc w:val="center"/>
                            </w:pPr>
                          </w:p>
                          <w:p w14:paraId="4518B0C9" w14:textId="77777777" w:rsidR="00671ED5" w:rsidRDefault="00671ED5" w:rsidP="00835BB9">
                            <w:pPr>
                              <w:rPr>
                                <w:b/>
                              </w:rPr>
                            </w:pPr>
                          </w:p>
                          <w:p w14:paraId="5F42D7C6" w14:textId="27C96F9D" w:rsidR="00671ED5" w:rsidRPr="00FA3F74" w:rsidRDefault="00EC1CC5" w:rsidP="001109EA">
                            <w:pPr>
                              <w:jc w:val="center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FA3F74">
                              <w:rPr>
                                <w:rFonts w:hint="eastAsia"/>
                                <w:b/>
                                <w:sz w:val="24"/>
                                <w:szCs w:val="24"/>
                              </w:rPr>
                              <w:t>Given name</w:t>
                            </w:r>
                            <w:r w:rsidR="00FA3F74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FA3F74" w:rsidRPr="00FA3F74">
                              <w:rPr>
                                <w:b/>
                                <w:sz w:val="24"/>
                                <w:szCs w:val="24"/>
                              </w:rPr>
                              <w:t>F</w:t>
                            </w:r>
                            <w:r w:rsidR="00FA3F74">
                              <w:rPr>
                                <w:b/>
                                <w:sz w:val="24"/>
                                <w:szCs w:val="24"/>
                              </w:rPr>
                              <w:t>AMILY NAME</w:t>
                            </w:r>
                            <w:r w:rsidR="00671ED5" w:rsidRPr="00FA3F74">
                              <w:rPr>
                                <w:rFonts w:hint="eastAsia"/>
                                <w:b/>
                                <w:sz w:val="24"/>
                                <w:szCs w:val="24"/>
                                <w:vertAlign w:val="superscript"/>
                              </w:rPr>
                              <w:t>＊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4E0C7AB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-.85pt;margin-top:.95pt;width:469.5pt;height:141.1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">
                <v:textbox inset="5.85pt,.7pt,5.85pt,.7pt">
                  <w:txbxContent>
                    <w:p w14:paraId="73BE767E" w14:textId="72DE33CF" w:rsidR="00671ED5" w:rsidRPr="00AA57C2" w:rsidRDefault="00EC1CC5" w:rsidP="00082F8F">
                      <w:pPr>
                        <w:rPr>
                          <w:rFonts w:ascii="ＭＳ ゴシック" w:eastAsia="ＭＳ ゴシック" w:hAnsi="ＭＳ ゴシック"/>
                        </w:rPr>
                      </w:pPr>
                      <w:r w:rsidRPr="00AA57C2">
                        <w:rPr>
                          <w:rFonts w:ascii="ＭＳ ゴシック" w:eastAsia="ＭＳ ゴシック" w:hAnsi="ＭＳ ゴシック" w:hint="eastAsia"/>
                        </w:rPr>
                        <w:t>201</w:t>
                      </w:r>
                      <w:r w:rsidR="001126FF">
                        <w:rPr>
                          <w:rFonts w:ascii="ＭＳ ゴシック" w:eastAsia="ＭＳ ゴシック" w:hAnsi="ＭＳ ゴシック"/>
                        </w:rPr>
                        <w:t>8</w:t>
                      </w:r>
                      <w:r w:rsidRPr="00AA57C2">
                        <w:rPr>
                          <w:rFonts w:ascii="ＭＳ ゴシック" w:eastAsia="ＭＳ ゴシック" w:hAnsi="ＭＳ ゴシック" w:hint="eastAsia"/>
                        </w:rPr>
                        <w:t xml:space="preserve"> </w:t>
                      </w:r>
                      <w:r w:rsidR="001126FF">
                        <w:rPr>
                          <w:rFonts w:ascii="ＭＳ ゴシック" w:eastAsia="ＭＳ ゴシック" w:hAnsi="ＭＳ ゴシック"/>
                        </w:rPr>
                        <w:t>Korea-</w:t>
                      </w:r>
                      <w:r w:rsidRPr="00AA57C2">
                        <w:rPr>
                          <w:rFonts w:ascii="ＭＳ ゴシック" w:eastAsia="ＭＳ ゴシック" w:hAnsi="ＭＳ ゴシック" w:hint="eastAsia"/>
                        </w:rPr>
                        <w:t>Japan Rural Planning Seminar</w:t>
                      </w:r>
                    </w:p>
                    <w:p w14:paraId="6CD4BE53" w14:textId="1D8DB0C0" w:rsidR="00671ED5" w:rsidRPr="00FA3F74" w:rsidRDefault="00656872" w:rsidP="00082F8F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  <w:r w:rsidRPr="00FA3F74">
                        <w:rPr>
                          <w:rFonts w:hint="eastAsia"/>
                          <w:b/>
                          <w:sz w:val="28"/>
                          <w:szCs w:val="28"/>
                        </w:rPr>
                        <w:t>Title</w:t>
                      </w:r>
                    </w:p>
                    <w:p w14:paraId="38966E6A" w14:textId="34D6E80C" w:rsidR="00671ED5" w:rsidRPr="00AA5D89" w:rsidRDefault="00656872" w:rsidP="00082F8F">
                      <w:pPr>
                        <w:jc w:val="center"/>
                        <w:rPr>
                          <w:b/>
                          <w:sz w:val="21"/>
                          <w:szCs w:val="21"/>
                        </w:rPr>
                      </w:pPr>
                      <w:r>
                        <w:rPr>
                          <w:rFonts w:hint="eastAsia"/>
                          <w:b/>
                          <w:sz w:val="21"/>
                          <w:szCs w:val="21"/>
                        </w:rPr>
                        <w:t>Sub-tile</w:t>
                      </w:r>
                      <w:r w:rsidR="0080243E">
                        <w:rPr>
                          <w:b/>
                          <w:sz w:val="21"/>
                          <w:szCs w:val="21"/>
                        </w:rPr>
                        <w:t xml:space="preserve"> (if any)</w:t>
                      </w:r>
                    </w:p>
                    <w:p w14:paraId="7E16A083" w14:textId="3A31C1A6" w:rsidR="00671ED5" w:rsidRPr="00510E22" w:rsidRDefault="00671ED5" w:rsidP="00082F8F">
                      <w:pPr>
                        <w:jc w:val="center"/>
                      </w:pPr>
                    </w:p>
                    <w:p w14:paraId="4518B0C9" w14:textId="77777777" w:rsidR="00671ED5" w:rsidRDefault="00671ED5" w:rsidP="00835BB9">
                      <w:pPr>
                        <w:rPr>
                          <w:b/>
                        </w:rPr>
                      </w:pPr>
                    </w:p>
                    <w:p w14:paraId="5F42D7C6" w14:textId="27C96F9D" w:rsidR="00671ED5" w:rsidRPr="00FA3F74" w:rsidRDefault="00EC1CC5" w:rsidP="001109EA">
                      <w:pPr>
                        <w:jc w:val="center"/>
                        <w:rPr>
                          <w:b/>
                          <w:sz w:val="24"/>
                          <w:szCs w:val="24"/>
                        </w:rPr>
                      </w:pPr>
                      <w:r w:rsidRPr="00FA3F74">
                        <w:rPr>
                          <w:rFonts w:hint="eastAsia"/>
                          <w:b/>
                          <w:sz w:val="24"/>
                          <w:szCs w:val="24"/>
                        </w:rPr>
                        <w:t>Given name</w:t>
                      </w:r>
                      <w:r w:rsidR="00FA3F74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="00FA3F74" w:rsidRPr="00FA3F74">
                        <w:rPr>
                          <w:b/>
                          <w:sz w:val="24"/>
                          <w:szCs w:val="24"/>
                        </w:rPr>
                        <w:t>F</w:t>
                      </w:r>
                      <w:r w:rsidR="00FA3F74">
                        <w:rPr>
                          <w:b/>
                          <w:sz w:val="24"/>
                          <w:szCs w:val="24"/>
                        </w:rPr>
                        <w:t>AMILY NAME</w:t>
                      </w:r>
                      <w:r w:rsidR="00671ED5" w:rsidRPr="00FA3F74">
                        <w:rPr>
                          <w:rFonts w:hint="eastAsia"/>
                          <w:b/>
                          <w:sz w:val="24"/>
                          <w:szCs w:val="24"/>
                          <w:vertAlign w:val="superscript"/>
                        </w:rPr>
                        <w:t>＊</w:t>
                      </w:r>
                    </w:p>
                  </w:txbxContent>
                </v:textbox>
              </v:shape>
            </w:pict>
          </mc:Fallback>
        </mc:AlternateContent>
      </w:r>
    </w:p>
    <w:p w14:paraId="192367EE" w14:textId="77777777" w:rsidR="00082F8F" w:rsidRDefault="00082F8F" w:rsidP="00DE59CB"/>
    <w:p w14:paraId="7E56E3FB" w14:textId="77777777" w:rsidR="00082F8F" w:rsidRDefault="00082F8F" w:rsidP="00DE59CB"/>
    <w:p w14:paraId="6675222C" w14:textId="77777777" w:rsidR="00082F8F" w:rsidRDefault="00082F8F" w:rsidP="00DE59CB"/>
    <w:p w14:paraId="36ACD3EB" w14:textId="77777777" w:rsidR="00082F8F" w:rsidRDefault="00082F8F" w:rsidP="00DE59CB"/>
    <w:p w14:paraId="1F4AA15C" w14:textId="77777777" w:rsidR="00082F8F" w:rsidRDefault="00082F8F" w:rsidP="00DE59CB"/>
    <w:p w14:paraId="0D1D08BD" w14:textId="77777777" w:rsidR="00082F8F" w:rsidRDefault="00082F8F" w:rsidP="00DE59CB"/>
    <w:p w14:paraId="2DE4E49F" w14:textId="77777777" w:rsidR="00082F8F" w:rsidRDefault="00082F8F" w:rsidP="00DE59CB"/>
    <w:p w14:paraId="412376D0" w14:textId="77777777" w:rsidR="00082F8F" w:rsidRDefault="00082F8F" w:rsidP="00DE59CB"/>
    <w:p w14:paraId="0891D53E" w14:textId="77777777" w:rsidR="00835BB9" w:rsidRDefault="00835BB9" w:rsidP="00DE59CB">
      <w:pPr>
        <w:sectPr w:rsidR="00835BB9" w:rsidSect="00801883">
          <w:pgSz w:w="11906" w:h="16838" w:code="9"/>
          <w:pgMar w:top="1871" w:right="1247" w:bottom="1304" w:left="1247" w:header="851" w:footer="992" w:gutter="0"/>
          <w:cols w:space="420"/>
          <w:docGrid w:type="linesAndChars" w:linePitch="297" w:charSpace="-495"/>
        </w:sectPr>
      </w:pPr>
    </w:p>
    <w:p w14:paraId="5DAE7088" w14:textId="77777777" w:rsidR="001109EA" w:rsidRDefault="001109EA" w:rsidP="00DE59CB"/>
    <w:p w14:paraId="5385F608" w14:textId="77777777" w:rsidR="00EF7150" w:rsidRDefault="00EF7150" w:rsidP="00AA5D89"/>
    <w:p w14:paraId="53513889" w14:textId="4542829F" w:rsidR="00767275" w:rsidRDefault="00EF7150" w:rsidP="00AA5D89">
      <w:r>
        <w:rPr>
          <w:rFonts w:hint="eastAsia"/>
        </w:rPr>
        <w:t xml:space="preserve">1. </w:t>
      </w:r>
      <w:r w:rsidR="00656872">
        <w:rPr>
          <w:rFonts w:hint="eastAsia"/>
        </w:rPr>
        <w:t>B</w:t>
      </w:r>
      <w:r w:rsidR="00656872">
        <w:t>ody text starts from here.</w:t>
      </w:r>
      <w:r w:rsidR="0080243E">
        <w:t xml:space="preserve"> Please complete the contents within 2 pages.</w:t>
      </w:r>
    </w:p>
    <w:p w14:paraId="081FF66A" w14:textId="238C4DB9" w:rsidR="00AA5D89" w:rsidRPr="00BF1E83" w:rsidRDefault="00EF7150" w:rsidP="00AA5D89">
      <w:r>
        <w:rPr>
          <w:rFonts w:hint="eastAsia"/>
        </w:rPr>
        <w:t xml:space="preserve">  </w:t>
      </w:r>
      <w:r w:rsidR="00656872">
        <w:t xml:space="preserve">Body text: </w:t>
      </w:r>
      <w:r w:rsidR="00AA57C2" w:rsidRPr="00BF1E83">
        <w:t>Century</w:t>
      </w:r>
      <w:r w:rsidR="00656872" w:rsidRPr="00BF1E83">
        <w:t xml:space="preserve">, </w:t>
      </w:r>
      <w:r w:rsidR="00656872" w:rsidRPr="00BF1E83">
        <w:rPr>
          <w:rFonts w:hint="eastAsia"/>
        </w:rPr>
        <w:t>9</w:t>
      </w:r>
      <w:r w:rsidR="0080243E" w:rsidRPr="00BF1E83">
        <w:t xml:space="preserve"> p</w:t>
      </w:r>
      <w:r w:rsidR="00656872" w:rsidRPr="00BF1E83">
        <w:t>t</w:t>
      </w:r>
    </w:p>
    <w:p w14:paraId="4D3CEE4A" w14:textId="3FDD8ADE" w:rsidR="00AA5D89" w:rsidRDefault="00EF7150" w:rsidP="00AA5D89">
      <w:r w:rsidRPr="00BF1E83">
        <w:rPr>
          <w:rFonts w:hint="eastAsia"/>
        </w:rPr>
        <w:t xml:space="preserve">  </w:t>
      </w:r>
      <w:r w:rsidR="00656872" w:rsidRPr="00BF1E83">
        <w:rPr>
          <w:rFonts w:hint="eastAsia"/>
        </w:rPr>
        <w:t>N</w:t>
      </w:r>
      <w:r w:rsidR="00656872" w:rsidRPr="00BF1E83">
        <w:t>ote, References</w:t>
      </w:r>
      <w:r w:rsidR="00656872" w:rsidRPr="00BF1E83">
        <w:rPr>
          <w:rFonts w:hint="eastAsia"/>
        </w:rPr>
        <w:t xml:space="preserve">: </w:t>
      </w:r>
      <w:r w:rsidR="00AA57C2" w:rsidRPr="00BF1E83">
        <w:t>Century</w:t>
      </w:r>
      <w:r w:rsidR="00656872">
        <w:rPr>
          <w:rFonts w:hint="eastAsia"/>
        </w:rPr>
        <w:t xml:space="preserve">, </w:t>
      </w:r>
      <w:r w:rsidR="0080243E">
        <w:t>8</w:t>
      </w:r>
      <w:r w:rsidR="00656872">
        <w:rPr>
          <w:rFonts w:hint="eastAsia"/>
        </w:rPr>
        <w:t xml:space="preserve"> pt</w:t>
      </w:r>
    </w:p>
    <w:p w14:paraId="5F9966B4" w14:textId="77777777" w:rsidR="00462C5B" w:rsidRDefault="00462C5B" w:rsidP="00462C5B">
      <w:bookmarkStart w:id="0" w:name="_GoBack"/>
      <w:bookmarkEnd w:id="0"/>
    </w:p>
    <w:p w14:paraId="44EDD8EA" w14:textId="77777777" w:rsidR="001126FF" w:rsidRDefault="001126FF" w:rsidP="00462C5B"/>
    <w:p w14:paraId="7C0FD72A" w14:textId="2579D90F" w:rsidR="002E2071" w:rsidRDefault="002E2071" w:rsidP="002E2071">
      <w:r>
        <w:rPr>
          <w:rFonts w:hint="eastAsia"/>
        </w:rPr>
        <w:t>2</w:t>
      </w:r>
      <w:r>
        <w:t>.Table and figures</w:t>
      </w:r>
    </w:p>
    <w:p w14:paraId="06BE6258" w14:textId="77777777" w:rsidR="002E2071" w:rsidRDefault="002E2071" w:rsidP="002E2071"/>
    <w:p w14:paraId="50CF75A7" w14:textId="77777777" w:rsidR="002E2071" w:rsidRDefault="002E2071" w:rsidP="002E2071">
      <w:r>
        <w:t>Tables and figures should be placed in the text as close as possible to where they are referred to in the text.</w:t>
      </w:r>
    </w:p>
    <w:p w14:paraId="7DCE30C0" w14:textId="77777777" w:rsidR="002E2071" w:rsidRDefault="002E2071" w:rsidP="002E2071">
      <w:r>
        <w:t>Tables must be numbered sequentially and must have a reasonably informative title centered above the table (9pt, Bold).</w:t>
      </w:r>
    </w:p>
    <w:p w14:paraId="73A76791" w14:textId="7B1B1864" w:rsidR="001126FF" w:rsidRDefault="002E2071" w:rsidP="002E2071">
      <w:r>
        <w:t>Figures must be numbered sequentially and must have a reasonably informative title centered under the figures (9 pt, Bold). Tables and Figures can also include explanatory captions placed towards the bottom left if required (8pt).</w:t>
      </w:r>
    </w:p>
    <w:p w14:paraId="783D085A" w14:textId="77777777" w:rsidR="001126FF" w:rsidRDefault="001126FF" w:rsidP="00462C5B"/>
    <w:p w14:paraId="7047390C" w14:textId="7164B584" w:rsidR="002E2071" w:rsidRDefault="002E2071" w:rsidP="002E2071">
      <w:r>
        <w:t>3.Notes</w:t>
      </w:r>
    </w:p>
    <w:p w14:paraId="77647ABD" w14:textId="77777777" w:rsidR="002E2071" w:rsidRDefault="002E2071" w:rsidP="002E2071"/>
    <w:p w14:paraId="64C5AEC0" w14:textId="77777777" w:rsidR="002E2071" w:rsidRDefault="002E2071" w:rsidP="002E2071">
      <w:r>
        <w:t>If Notes are necessary, they should be placed at the end of main body.</w:t>
      </w:r>
    </w:p>
    <w:p w14:paraId="0DEEA0D6" w14:textId="77777777" w:rsidR="002E2071" w:rsidRDefault="002E2071" w:rsidP="002E2071">
      <w:r>
        <w:t>Notes should be referred to in the text as ; “….text (1) …”.</w:t>
      </w:r>
    </w:p>
    <w:p w14:paraId="58766D70" w14:textId="1B602F09" w:rsidR="001126FF" w:rsidRDefault="002E2071" w:rsidP="002E2071">
      <w:r>
        <w:t>Each Caption should be numbered in the format (1), (2), (3).</w:t>
      </w:r>
    </w:p>
    <w:p w14:paraId="52514E8F" w14:textId="77777777" w:rsidR="001126FF" w:rsidRPr="001126FF" w:rsidRDefault="001126FF" w:rsidP="00462C5B"/>
    <w:p w14:paraId="3CAFE574" w14:textId="3E508CDF" w:rsidR="002E2071" w:rsidRDefault="002E2071" w:rsidP="002E2071">
      <w:r>
        <w:t>4.References</w:t>
      </w:r>
    </w:p>
    <w:p w14:paraId="430255FA" w14:textId="77777777" w:rsidR="002E2071" w:rsidRDefault="002E2071" w:rsidP="002E2071"/>
    <w:p w14:paraId="4BA9328F" w14:textId="77777777" w:rsidR="002E2071" w:rsidRDefault="002E2071" w:rsidP="002E2071">
      <w:r>
        <w:t>References should be placed after the Notes or the main body.</w:t>
      </w:r>
    </w:p>
    <w:p w14:paraId="2CBA4641" w14:textId="77777777" w:rsidR="002E2071" w:rsidRDefault="002E2071" w:rsidP="002E2071">
      <w:r>
        <w:t>Citations in the text should follow this form; Satoh (2005) or (Satoh and Suzuki, 2005).When citations contain more than two authors, the first named author should be followed by “et al.” e.g.</w:t>
      </w:r>
    </w:p>
    <w:p w14:paraId="299AF11A" w14:textId="77777777" w:rsidR="002E2071" w:rsidRDefault="002E2071" w:rsidP="002E2071">
      <w:r>
        <w:t>Satoh et al. (2005).</w:t>
      </w:r>
    </w:p>
    <w:p w14:paraId="45783F1B" w14:textId="77777777" w:rsidR="002E2071" w:rsidRDefault="002E2071" w:rsidP="002E2071">
      <w:r>
        <w:t>Each Reference must also be numbered according to the format 1), 2), 3).</w:t>
      </w:r>
    </w:p>
    <w:p w14:paraId="43AF4B70" w14:textId="77777777" w:rsidR="002E2071" w:rsidRDefault="002E2071" w:rsidP="002E2071">
      <w:r>
        <w:t>The following standard form for citations from papers, books and websites should be used;</w:t>
      </w:r>
    </w:p>
    <w:p w14:paraId="5C038B78" w14:textId="36B790E3" w:rsidR="002E2071" w:rsidRPr="00B92183" w:rsidRDefault="002E2071" w:rsidP="002E2071">
      <w:pPr>
        <w:rPr>
          <w:sz w:val="16"/>
          <w:szCs w:val="16"/>
        </w:rPr>
      </w:pPr>
      <w:r w:rsidRPr="00B92183">
        <w:rPr>
          <w:sz w:val="16"/>
          <w:szCs w:val="16"/>
        </w:rPr>
        <w:t>1) Papers: Author (year of Publication): title of the paper, title of the journal, volume number, page number</w:t>
      </w:r>
    </w:p>
    <w:p w14:paraId="1A7B5651" w14:textId="663CEBCF" w:rsidR="002E2071" w:rsidRPr="00B92183" w:rsidRDefault="002E2071" w:rsidP="002E2071">
      <w:pPr>
        <w:rPr>
          <w:sz w:val="16"/>
          <w:szCs w:val="16"/>
        </w:rPr>
      </w:pPr>
      <w:r w:rsidRPr="00B92183">
        <w:rPr>
          <w:sz w:val="16"/>
          <w:szCs w:val="16"/>
        </w:rPr>
        <w:t>2) Books: Author (year of Publication): book name, publisher and the city of publication, page number</w:t>
      </w:r>
    </w:p>
    <w:p w14:paraId="0396738A" w14:textId="29B4AC68" w:rsidR="001126FF" w:rsidRPr="00B92183" w:rsidRDefault="002E2071" w:rsidP="002E2071">
      <w:pPr>
        <w:rPr>
          <w:sz w:val="16"/>
          <w:szCs w:val="16"/>
        </w:rPr>
      </w:pPr>
      <w:r w:rsidRPr="00B92183">
        <w:rPr>
          <w:sz w:val="16"/>
          <w:szCs w:val="16"/>
        </w:rPr>
        <w:t>3) Websites: author, title of pages, title of sites, language, URL, last accessible date</w:t>
      </w:r>
    </w:p>
    <w:p w14:paraId="3DDB27A3" w14:textId="77777777" w:rsidR="001126FF" w:rsidRDefault="001126FF" w:rsidP="001126FF"/>
    <w:p w14:paraId="1B8C5C07" w14:textId="77777777" w:rsidR="001126FF" w:rsidRDefault="001126FF" w:rsidP="001126FF"/>
    <w:p w14:paraId="53872247" w14:textId="77777777" w:rsidR="001126FF" w:rsidRDefault="001126FF" w:rsidP="001126FF"/>
    <w:p w14:paraId="023AD829" w14:textId="77777777" w:rsidR="001126FF" w:rsidRDefault="001126FF" w:rsidP="001126FF"/>
    <w:p w14:paraId="2683529F" w14:textId="77777777" w:rsidR="001126FF" w:rsidRDefault="001126FF" w:rsidP="001126FF"/>
    <w:p w14:paraId="17055A4F" w14:textId="77777777" w:rsidR="001126FF" w:rsidRDefault="001126FF" w:rsidP="001126FF"/>
    <w:p w14:paraId="43664A30" w14:textId="77777777" w:rsidR="001126FF" w:rsidRDefault="001126FF" w:rsidP="001126FF"/>
    <w:p w14:paraId="0DE1E75A" w14:textId="508B1AF8" w:rsidR="002C649D" w:rsidRDefault="002C649D" w:rsidP="001126FF">
      <w:r>
        <w:rPr>
          <w:rFonts w:hint="eastAsia"/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671FB864" wp14:editId="23BFBDD2">
                <wp:simplePos x="0" y="0"/>
                <wp:positionH relativeFrom="margin">
                  <wp:posOffset>-1270</wp:posOffset>
                </wp:positionH>
                <wp:positionV relativeFrom="paragraph">
                  <wp:posOffset>264795</wp:posOffset>
                </wp:positionV>
                <wp:extent cx="5952490" cy="209550"/>
                <wp:effectExtent l="0" t="0" r="10160" b="0"/>
                <wp:wrapSquare wrapText="bothSides"/>
                <wp:docPr id="4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52490" cy="209550"/>
                          <a:chOff x="1036" y="15105"/>
                          <a:chExt cx="4681" cy="270"/>
                        </a:xfrm>
                      </wpg:grpSpPr>
                      <wps:wsp>
                        <wps:cNvPr id="5" name="Text Box 6"/>
                        <wps:cNvSpPr txBox="1">
                          <a:spLocks noChangeArrowheads="1"/>
                        </wps:cNvSpPr>
                        <wps:spPr bwMode="auto">
                          <a:xfrm>
                            <a:off x="1051" y="15118"/>
                            <a:ext cx="4666" cy="257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5C439AB" w14:textId="771532BE" w:rsidR="00671ED5" w:rsidRDefault="00656872" w:rsidP="00AA5D89">
                              <w:pPr>
                                <w:rPr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hint="eastAsia"/>
                                  <w:sz w:val="16"/>
                                  <w:szCs w:val="16"/>
                                </w:rPr>
                                <w:t>*A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uthor’s affiliation</w:t>
                              </w:r>
                              <w:r w:rsidR="008C08D6">
                                <w:rPr>
                                  <w:rFonts w:hint="eastAsia"/>
                                  <w:sz w:val="16"/>
                                  <w:szCs w:val="16"/>
                                </w:rPr>
                                <w:t xml:space="preserve"> (do not need to provide email address)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 xml:space="preserve">. </w:t>
                              </w:r>
                            </w:p>
                          </w:txbxContent>
                        </wps:txbx>
                        <wps:bodyPr rot="0" vert="horz" wrap="square" lIns="74295" tIns="8890" rIns="74295" bIns="8890" anchor="t" anchorCtr="0" upright="1">
                          <a:noAutofit/>
                        </wps:bodyPr>
                      </wps:wsp>
                      <wps:wsp>
                        <wps:cNvPr id="6" name="AutoShape 7"/>
                        <wps:cNvCnPr>
                          <a:cxnSpLocks noChangeShapeType="1"/>
                        </wps:cNvCnPr>
                        <wps:spPr bwMode="auto">
                          <a:xfrm>
                            <a:off x="1036" y="15105"/>
                            <a:ext cx="4666" cy="0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71FB864" id="Group 5" o:spid="_x0000_s1027" style="position:absolute;left:0;text-align:left;margin-left:-.1pt;margin-top:20.85pt;width:468.7pt;height:16.5pt;z-index:251658240;mso-position-horizontal-relative:margin" coordorigin="1036,15105" coordsize="4681,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">
                <v:shape id="Text Box 6" o:spid="_x0000_s1028" type="#_x0000_t202" style="position:absolute;left:1051;top:15118;width:4666;height:25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St27L8A&#10;AADaAAAADwAAAGRycy9kb3ducmV2LnhtbESPzarCMBSE9xd8h3AEd9dUQZFqFBVEXfqD60NzbKvN&#10;SWmijT69uXDB5TAz3zCzRTCVeFLjSssKBv0EBHFmdcm5gvNp8zsB4TyyxsoyKXiRg8W88zPDVNuW&#10;D/Q8+lxECLsUFRTe16mULivIoOvbmjh6V9sY9FE2udQNthFuKjlMkrE0WHJcKLCmdUHZ/fgwCvYX&#10;em0nWB3q9e3evkO+2i91UKrXDcspCE/Bf8P/7Z1WMIK/K/EGyPkH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tK3bsvwAAANoAAAAPAAAAAAAAAAAAAAAAAJgCAABkcnMvZG93bnJl&#10;di54bWxQSwUGAAAAAAQABAD1AAAAhAMAAAAA&#10;" stroked="f">
                  <v:textbox inset="5.85pt,.7pt,5.85pt,.7pt">
                    <w:txbxContent>
                      <w:p w14:paraId="45C439AB" w14:textId="771532BE" w:rsidR="00671ED5" w:rsidRDefault="00656872" w:rsidP="00AA5D89">
                        <w:pPr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rFonts w:hint="eastAsia"/>
                            <w:sz w:val="16"/>
                            <w:szCs w:val="16"/>
                          </w:rPr>
                          <w:t>*A</w:t>
                        </w:r>
                        <w:r>
                          <w:rPr>
                            <w:sz w:val="16"/>
                            <w:szCs w:val="16"/>
                          </w:rPr>
                          <w:t>uthor’s affiliation</w:t>
                        </w:r>
                        <w:r w:rsidR="008C08D6">
                          <w:rPr>
                            <w:rFonts w:hint="eastAsia"/>
                            <w:sz w:val="16"/>
                            <w:szCs w:val="16"/>
                          </w:rPr>
                          <w:t xml:space="preserve"> (do not need to provide email address)</w:t>
                        </w:r>
                        <w:r>
                          <w:rPr>
                            <w:sz w:val="16"/>
                            <w:szCs w:val="16"/>
                          </w:rPr>
                          <w:t xml:space="preserve">. </w:t>
                        </w: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7" o:spid="_x0000_s1029" type="#_x0000_t32" style="position:absolute;left:1036;top:15105;width:4666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SwPcMMAAADaAAAADwAAAGRycy9kb3ducmV2LnhtbESPQWsCMRSE7wX/Q3hCL0WzFpSyGmUt&#10;CLXgQa335+a5CW5e1k3U7b83hYLHYWa+YWaLztXiRm2wnhWMhhkI4tJry5WCn/1q8AEiRGSNtWdS&#10;8EsBFvPeywxz7e+8pdsuViJBOOSowMTY5FKG0pDDMPQNcfJOvnUYk2wrqVu8J7ir5XuWTaRDy2nB&#10;YEOfhsrz7uoUbNajZXE0dv29vdjNeFXU1+rtoNRrvyumICJ18Rn+b39pBRP4u5JugJw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CksD3DDAAAA2gAAAA8AAAAAAAAAAAAA&#10;AAAAoQIAAGRycy9kb3ducmV2LnhtbFBLBQYAAAAABAAEAPkAAACRAwAAAAA=&#10;"/>
                <w10:wrap type="square" anchorx="margin"/>
              </v:group>
            </w:pict>
          </mc:Fallback>
        </mc:AlternateContent>
      </w:r>
    </w:p>
    <w:sectPr w:rsidR="002C649D" w:rsidSect="002C649D">
      <w:type w:val="continuous"/>
      <w:pgSz w:w="11906" w:h="16838" w:code="9"/>
      <w:pgMar w:top="1701" w:right="1247" w:bottom="1474" w:left="1247" w:header="851" w:footer="992" w:gutter="0"/>
      <w:cols w:space="425"/>
      <w:docGrid w:type="linesAndChars" w:linePitch="262" w:charSpace="-495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5634E94" w14:textId="77777777" w:rsidR="004929D8" w:rsidRDefault="004929D8" w:rsidP="00EF7150">
      <w:r>
        <w:separator/>
      </w:r>
    </w:p>
  </w:endnote>
  <w:endnote w:type="continuationSeparator" w:id="0">
    <w:p w14:paraId="7311E78B" w14:textId="77777777" w:rsidR="004929D8" w:rsidRDefault="004929D8" w:rsidP="00EF71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1BBF387" w14:textId="77777777" w:rsidR="004929D8" w:rsidRDefault="004929D8" w:rsidP="00EF7150">
      <w:r>
        <w:separator/>
      </w:r>
    </w:p>
  </w:footnote>
  <w:footnote w:type="continuationSeparator" w:id="0">
    <w:p w14:paraId="418D1514" w14:textId="77777777" w:rsidR="004929D8" w:rsidRDefault="004929D8" w:rsidP="00EF715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89"/>
  <w:drawingGridVerticalSpacing w:val="131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2MLa0NLS0sDQyMzVS0lEKTi0uzszPAykwrAUACvr54ywAAAA="/>
  </w:docVars>
  <w:rsids>
    <w:rsidRoot w:val="00DE59CB"/>
    <w:rsid w:val="00001C1F"/>
    <w:rsid w:val="000033F2"/>
    <w:rsid w:val="00024340"/>
    <w:rsid w:val="00032A5B"/>
    <w:rsid w:val="00044601"/>
    <w:rsid w:val="00070F92"/>
    <w:rsid w:val="00074AEC"/>
    <w:rsid w:val="00076A79"/>
    <w:rsid w:val="00082F8F"/>
    <w:rsid w:val="00084E3B"/>
    <w:rsid w:val="00085B2B"/>
    <w:rsid w:val="00086732"/>
    <w:rsid w:val="000930D4"/>
    <w:rsid w:val="000B2404"/>
    <w:rsid w:val="000B3662"/>
    <w:rsid w:val="000B44C0"/>
    <w:rsid w:val="000C1385"/>
    <w:rsid w:val="000F0FFD"/>
    <w:rsid w:val="00110553"/>
    <w:rsid w:val="001109EA"/>
    <w:rsid w:val="00111E9D"/>
    <w:rsid w:val="001126FF"/>
    <w:rsid w:val="00113D22"/>
    <w:rsid w:val="0014006D"/>
    <w:rsid w:val="00156252"/>
    <w:rsid w:val="0016471C"/>
    <w:rsid w:val="00164B54"/>
    <w:rsid w:val="00173918"/>
    <w:rsid w:val="001747E2"/>
    <w:rsid w:val="00176FDE"/>
    <w:rsid w:val="001828F8"/>
    <w:rsid w:val="00183FCA"/>
    <w:rsid w:val="001955B7"/>
    <w:rsid w:val="00197768"/>
    <w:rsid w:val="0019791F"/>
    <w:rsid w:val="00197FB8"/>
    <w:rsid w:val="001A0C88"/>
    <w:rsid w:val="001A585C"/>
    <w:rsid w:val="001A5B82"/>
    <w:rsid w:val="001A790C"/>
    <w:rsid w:val="001B4A5F"/>
    <w:rsid w:val="001C3D9F"/>
    <w:rsid w:val="001D1074"/>
    <w:rsid w:val="001D19B8"/>
    <w:rsid w:val="001E16FE"/>
    <w:rsid w:val="001F2DE5"/>
    <w:rsid w:val="001F3D25"/>
    <w:rsid w:val="001F4CCC"/>
    <w:rsid w:val="001F576D"/>
    <w:rsid w:val="001F6BB8"/>
    <w:rsid w:val="001F7A84"/>
    <w:rsid w:val="00204F19"/>
    <w:rsid w:val="002065E6"/>
    <w:rsid w:val="00207E2C"/>
    <w:rsid w:val="00216CA5"/>
    <w:rsid w:val="0022389A"/>
    <w:rsid w:val="00230749"/>
    <w:rsid w:val="002324E8"/>
    <w:rsid w:val="002354AB"/>
    <w:rsid w:val="002369AC"/>
    <w:rsid w:val="00236C36"/>
    <w:rsid w:val="00237335"/>
    <w:rsid w:val="002377AA"/>
    <w:rsid w:val="00245765"/>
    <w:rsid w:val="00252CFF"/>
    <w:rsid w:val="0026144A"/>
    <w:rsid w:val="002776E1"/>
    <w:rsid w:val="0028118D"/>
    <w:rsid w:val="002820BB"/>
    <w:rsid w:val="002869E3"/>
    <w:rsid w:val="0029481A"/>
    <w:rsid w:val="002C483F"/>
    <w:rsid w:val="002C649D"/>
    <w:rsid w:val="002C77B5"/>
    <w:rsid w:val="002E2071"/>
    <w:rsid w:val="002F50E0"/>
    <w:rsid w:val="003008F6"/>
    <w:rsid w:val="00303FC0"/>
    <w:rsid w:val="0030518D"/>
    <w:rsid w:val="00310FDE"/>
    <w:rsid w:val="003145CB"/>
    <w:rsid w:val="003239B6"/>
    <w:rsid w:val="003253B0"/>
    <w:rsid w:val="003403AE"/>
    <w:rsid w:val="0034511A"/>
    <w:rsid w:val="00354161"/>
    <w:rsid w:val="00362FC3"/>
    <w:rsid w:val="00381D38"/>
    <w:rsid w:val="0039520C"/>
    <w:rsid w:val="00396F57"/>
    <w:rsid w:val="003B79C3"/>
    <w:rsid w:val="003C023C"/>
    <w:rsid w:val="003D35AC"/>
    <w:rsid w:val="003D5C56"/>
    <w:rsid w:val="003E1659"/>
    <w:rsid w:val="003E2970"/>
    <w:rsid w:val="003E38AD"/>
    <w:rsid w:val="003E5F60"/>
    <w:rsid w:val="003F1AB0"/>
    <w:rsid w:val="003F32D2"/>
    <w:rsid w:val="003F6DD6"/>
    <w:rsid w:val="00405EFE"/>
    <w:rsid w:val="00407B92"/>
    <w:rsid w:val="00417AB9"/>
    <w:rsid w:val="00420636"/>
    <w:rsid w:val="00422F89"/>
    <w:rsid w:val="00434C36"/>
    <w:rsid w:val="00454264"/>
    <w:rsid w:val="00456444"/>
    <w:rsid w:val="00456E52"/>
    <w:rsid w:val="00462C5B"/>
    <w:rsid w:val="004636DA"/>
    <w:rsid w:val="00476F29"/>
    <w:rsid w:val="00481A74"/>
    <w:rsid w:val="00483DD2"/>
    <w:rsid w:val="00485E06"/>
    <w:rsid w:val="004929D8"/>
    <w:rsid w:val="00492D72"/>
    <w:rsid w:val="00497453"/>
    <w:rsid w:val="004A48D5"/>
    <w:rsid w:val="004B72B8"/>
    <w:rsid w:val="004C6BCE"/>
    <w:rsid w:val="004D3483"/>
    <w:rsid w:val="004E2C40"/>
    <w:rsid w:val="004F6ED0"/>
    <w:rsid w:val="00504390"/>
    <w:rsid w:val="00507F79"/>
    <w:rsid w:val="00510E22"/>
    <w:rsid w:val="005154C5"/>
    <w:rsid w:val="0052530E"/>
    <w:rsid w:val="00525929"/>
    <w:rsid w:val="005404AA"/>
    <w:rsid w:val="00544A1C"/>
    <w:rsid w:val="0055027C"/>
    <w:rsid w:val="005554A7"/>
    <w:rsid w:val="0056306A"/>
    <w:rsid w:val="005652DF"/>
    <w:rsid w:val="00571936"/>
    <w:rsid w:val="005753E3"/>
    <w:rsid w:val="00576207"/>
    <w:rsid w:val="00581B83"/>
    <w:rsid w:val="005870A5"/>
    <w:rsid w:val="00591F89"/>
    <w:rsid w:val="005922C4"/>
    <w:rsid w:val="005A64A7"/>
    <w:rsid w:val="005B0B48"/>
    <w:rsid w:val="005B60D1"/>
    <w:rsid w:val="005D1D1C"/>
    <w:rsid w:val="005D66DD"/>
    <w:rsid w:val="005E0502"/>
    <w:rsid w:val="005E24E7"/>
    <w:rsid w:val="005F0B8B"/>
    <w:rsid w:val="005F43E2"/>
    <w:rsid w:val="00605879"/>
    <w:rsid w:val="00607275"/>
    <w:rsid w:val="0061263C"/>
    <w:rsid w:val="006277E5"/>
    <w:rsid w:val="00656872"/>
    <w:rsid w:val="006577D2"/>
    <w:rsid w:val="0066172E"/>
    <w:rsid w:val="0066326D"/>
    <w:rsid w:val="006668D4"/>
    <w:rsid w:val="00671ED5"/>
    <w:rsid w:val="00674D01"/>
    <w:rsid w:val="006752A2"/>
    <w:rsid w:val="006753C2"/>
    <w:rsid w:val="006848C2"/>
    <w:rsid w:val="00691AC6"/>
    <w:rsid w:val="00694F30"/>
    <w:rsid w:val="006A32CA"/>
    <w:rsid w:val="006A3AF0"/>
    <w:rsid w:val="006A532D"/>
    <w:rsid w:val="006C5464"/>
    <w:rsid w:val="006C552A"/>
    <w:rsid w:val="006C74D4"/>
    <w:rsid w:val="006C77C8"/>
    <w:rsid w:val="006E109B"/>
    <w:rsid w:val="007164AE"/>
    <w:rsid w:val="0071671D"/>
    <w:rsid w:val="00722DBD"/>
    <w:rsid w:val="00724187"/>
    <w:rsid w:val="00727620"/>
    <w:rsid w:val="00735E76"/>
    <w:rsid w:val="00745F41"/>
    <w:rsid w:val="007505F1"/>
    <w:rsid w:val="0075358E"/>
    <w:rsid w:val="00760EC4"/>
    <w:rsid w:val="00761541"/>
    <w:rsid w:val="00762A5E"/>
    <w:rsid w:val="00767275"/>
    <w:rsid w:val="0076791A"/>
    <w:rsid w:val="0077091C"/>
    <w:rsid w:val="007926A6"/>
    <w:rsid w:val="007A5F19"/>
    <w:rsid w:val="007B7749"/>
    <w:rsid w:val="007C35EB"/>
    <w:rsid w:val="007C5C79"/>
    <w:rsid w:val="007D1A87"/>
    <w:rsid w:val="007D269B"/>
    <w:rsid w:val="007D302D"/>
    <w:rsid w:val="007D435C"/>
    <w:rsid w:val="007D5FEB"/>
    <w:rsid w:val="007E168F"/>
    <w:rsid w:val="007E4215"/>
    <w:rsid w:val="007E43E3"/>
    <w:rsid w:val="007F6BDA"/>
    <w:rsid w:val="00801883"/>
    <w:rsid w:val="0080243E"/>
    <w:rsid w:val="008038F8"/>
    <w:rsid w:val="00813B96"/>
    <w:rsid w:val="008172EF"/>
    <w:rsid w:val="008234F9"/>
    <w:rsid w:val="00832AE5"/>
    <w:rsid w:val="008332D0"/>
    <w:rsid w:val="00835BB9"/>
    <w:rsid w:val="008459D9"/>
    <w:rsid w:val="00850267"/>
    <w:rsid w:val="0086331A"/>
    <w:rsid w:val="00865B5B"/>
    <w:rsid w:val="008703AF"/>
    <w:rsid w:val="008844D2"/>
    <w:rsid w:val="008876C7"/>
    <w:rsid w:val="0088794B"/>
    <w:rsid w:val="00890F38"/>
    <w:rsid w:val="008A270B"/>
    <w:rsid w:val="008A2E02"/>
    <w:rsid w:val="008A3605"/>
    <w:rsid w:val="008B2653"/>
    <w:rsid w:val="008B50BC"/>
    <w:rsid w:val="008B62E9"/>
    <w:rsid w:val="008C08D6"/>
    <w:rsid w:val="008E1DCB"/>
    <w:rsid w:val="008F355F"/>
    <w:rsid w:val="009125DF"/>
    <w:rsid w:val="0094683C"/>
    <w:rsid w:val="009477FD"/>
    <w:rsid w:val="00964017"/>
    <w:rsid w:val="009716AE"/>
    <w:rsid w:val="00983DCE"/>
    <w:rsid w:val="009A299B"/>
    <w:rsid w:val="009A7E80"/>
    <w:rsid w:val="009B4F11"/>
    <w:rsid w:val="009B5360"/>
    <w:rsid w:val="009B6222"/>
    <w:rsid w:val="009B6E40"/>
    <w:rsid w:val="009C04A7"/>
    <w:rsid w:val="009C1259"/>
    <w:rsid w:val="009C653B"/>
    <w:rsid w:val="009D1879"/>
    <w:rsid w:val="009D58C1"/>
    <w:rsid w:val="009D6092"/>
    <w:rsid w:val="009E2FCD"/>
    <w:rsid w:val="009E5AD7"/>
    <w:rsid w:val="009F0C7D"/>
    <w:rsid w:val="009F14A0"/>
    <w:rsid w:val="009F41DE"/>
    <w:rsid w:val="00A05273"/>
    <w:rsid w:val="00A10CF2"/>
    <w:rsid w:val="00A200B1"/>
    <w:rsid w:val="00A31908"/>
    <w:rsid w:val="00A3308E"/>
    <w:rsid w:val="00A33424"/>
    <w:rsid w:val="00A35AA4"/>
    <w:rsid w:val="00A42C5A"/>
    <w:rsid w:val="00A43886"/>
    <w:rsid w:val="00A4417D"/>
    <w:rsid w:val="00A523EC"/>
    <w:rsid w:val="00A550E0"/>
    <w:rsid w:val="00A57464"/>
    <w:rsid w:val="00A67A0E"/>
    <w:rsid w:val="00A85326"/>
    <w:rsid w:val="00A93654"/>
    <w:rsid w:val="00AA57C2"/>
    <w:rsid w:val="00AA5D89"/>
    <w:rsid w:val="00AA708D"/>
    <w:rsid w:val="00AB6979"/>
    <w:rsid w:val="00AC7767"/>
    <w:rsid w:val="00AD33B7"/>
    <w:rsid w:val="00AD5A64"/>
    <w:rsid w:val="00B0103F"/>
    <w:rsid w:val="00B01233"/>
    <w:rsid w:val="00B06F39"/>
    <w:rsid w:val="00B1192E"/>
    <w:rsid w:val="00B37794"/>
    <w:rsid w:val="00B47F91"/>
    <w:rsid w:val="00B5634C"/>
    <w:rsid w:val="00B56EBF"/>
    <w:rsid w:val="00B57D26"/>
    <w:rsid w:val="00B63391"/>
    <w:rsid w:val="00B65471"/>
    <w:rsid w:val="00B87F60"/>
    <w:rsid w:val="00B92183"/>
    <w:rsid w:val="00B95744"/>
    <w:rsid w:val="00B95898"/>
    <w:rsid w:val="00B965E6"/>
    <w:rsid w:val="00B9785A"/>
    <w:rsid w:val="00BB0E06"/>
    <w:rsid w:val="00BB4A58"/>
    <w:rsid w:val="00BC308D"/>
    <w:rsid w:val="00BC46AE"/>
    <w:rsid w:val="00BC5C64"/>
    <w:rsid w:val="00BC6817"/>
    <w:rsid w:val="00BE2B3E"/>
    <w:rsid w:val="00BE42D6"/>
    <w:rsid w:val="00BF1E83"/>
    <w:rsid w:val="00C000AE"/>
    <w:rsid w:val="00C0390A"/>
    <w:rsid w:val="00C06357"/>
    <w:rsid w:val="00C113F6"/>
    <w:rsid w:val="00C12FE9"/>
    <w:rsid w:val="00C136CB"/>
    <w:rsid w:val="00C15BB5"/>
    <w:rsid w:val="00C16E62"/>
    <w:rsid w:val="00C209CA"/>
    <w:rsid w:val="00C21289"/>
    <w:rsid w:val="00C32D60"/>
    <w:rsid w:val="00C445EA"/>
    <w:rsid w:val="00C474E7"/>
    <w:rsid w:val="00C558F8"/>
    <w:rsid w:val="00C67080"/>
    <w:rsid w:val="00C70DEB"/>
    <w:rsid w:val="00C7659A"/>
    <w:rsid w:val="00C839F5"/>
    <w:rsid w:val="00C92BE3"/>
    <w:rsid w:val="00C97093"/>
    <w:rsid w:val="00CA1B83"/>
    <w:rsid w:val="00CA4DCE"/>
    <w:rsid w:val="00CA539D"/>
    <w:rsid w:val="00CA6810"/>
    <w:rsid w:val="00CB79BB"/>
    <w:rsid w:val="00CC473B"/>
    <w:rsid w:val="00CE17CA"/>
    <w:rsid w:val="00CE2345"/>
    <w:rsid w:val="00CF088E"/>
    <w:rsid w:val="00D03995"/>
    <w:rsid w:val="00D10743"/>
    <w:rsid w:val="00D12E9E"/>
    <w:rsid w:val="00D24593"/>
    <w:rsid w:val="00D25078"/>
    <w:rsid w:val="00D27590"/>
    <w:rsid w:val="00D33860"/>
    <w:rsid w:val="00D371A0"/>
    <w:rsid w:val="00D41A41"/>
    <w:rsid w:val="00D4562F"/>
    <w:rsid w:val="00D52E29"/>
    <w:rsid w:val="00D53BF2"/>
    <w:rsid w:val="00D86EEA"/>
    <w:rsid w:val="00D942C4"/>
    <w:rsid w:val="00DA464F"/>
    <w:rsid w:val="00DB612D"/>
    <w:rsid w:val="00DB7F19"/>
    <w:rsid w:val="00DC2447"/>
    <w:rsid w:val="00DC4A2B"/>
    <w:rsid w:val="00DC5A3E"/>
    <w:rsid w:val="00DD33DA"/>
    <w:rsid w:val="00DD6A8B"/>
    <w:rsid w:val="00DD70C3"/>
    <w:rsid w:val="00DE03AE"/>
    <w:rsid w:val="00DE59CB"/>
    <w:rsid w:val="00DE6324"/>
    <w:rsid w:val="00E02FA0"/>
    <w:rsid w:val="00E05FF0"/>
    <w:rsid w:val="00E518BD"/>
    <w:rsid w:val="00E52B57"/>
    <w:rsid w:val="00E56437"/>
    <w:rsid w:val="00E70E9E"/>
    <w:rsid w:val="00E722A5"/>
    <w:rsid w:val="00E76047"/>
    <w:rsid w:val="00E8449F"/>
    <w:rsid w:val="00E86933"/>
    <w:rsid w:val="00E87625"/>
    <w:rsid w:val="00E9471B"/>
    <w:rsid w:val="00EB39DE"/>
    <w:rsid w:val="00EB535D"/>
    <w:rsid w:val="00EC07D3"/>
    <w:rsid w:val="00EC1137"/>
    <w:rsid w:val="00EC1CC5"/>
    <w:rsid w:val="00EE480A"/>
    <w:rsid w:val="00EE505F"/>
    <w:rsid w:val="00EF2945"/>
    <w:rsid w:val="00EF7150"/>
    <w:rsid w:val="00F05E28"/>
    <w:rsid w:val="00F07118"/>
    <w:rsid w:val="00F272E5"/>
    <w:rsid w:val="00F31175"/>
    <w:rsid w:val="00F416D9"/>
    <w:rsid w:val="00F46C59"/>
    <w:rsid w:val="00F5581D"/>
    <w:rsid w:val="00F600E2"/>
    <w:rsid w:val="00F62366"/>
    <w:rsid w:val="00F67699"/>
    <w:rsid w:val="00F679D9"/>
    <w:rsid w:val="00F77112"/>
    <w:rsid w:val="00F91D16"/>
    <w:rsid w:val="00F92CFE"/>
    <w:rsid w:val="00F95A82"/>
    <w:rsid w:val="00FA0178"/>
    <w:rsid w:val="00FA168A"/>
    <w:rsid w:val="00FA26A7"/>
    <w:rsid w:val="00FA2CB5"/>
    <w:rsid w:val="00FA3C06"/>
    <w:rsid w:val="00FA3F74"/>
    <w:rsid w:val="00FB2924"/>
    <w:rsid w:val="00FB76BD"/>
    <w:rsid w:val="00FC6838"/>
    <w:rsid w:val="00FE148A"/>
    <w:rsid w:val="00FE6A98"/>
    <w:rsid w:val="00FF4C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E89AE96"/>
  <w14:defaultImageDpi w14:val="330"/>
  <w15:docId w15:val="{9DC4FD9E-2616-40F6-BFE9-7EC4B4242B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E59CB"/>
    <w:pPr>
      <w:widowControl w:val="0"/>
      <w:jc w:val="both"/>
    </w:pPr>
    <w:rPr>
      <w:kern w:val="2"/>
      <w:sz w:val="18"/>
      <w:szCs w:val="1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nhideWhenUsed/>
    <w:rsid w:val="00EF7150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rsid w:val="00EF7150"/>
    <w:rPr>
      <w:kern w:val="2"/>
      <w:sz w:val="18"/>
      <w:szCs w:val="18"/>
    </w:rPr>
  </w:style>
  <w:style w:type="paragraph" w:styleId="a5">
    <w:name w:val="footer"/>
    <w:basedOn w:val="a"/>
    <w:link w:val="a6"/>
    <w:unhideWhenUsed/>
    <w:rsid w:val="00EF7150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rsid w:val="00EF7150"/>
    <w:rPr>
      <w:kern w:val="2"/>
      <w:sz w:val="18"/>
      <w:szCs w:val="18"/>
    </w:rPr>
  </w:style>
  <w:style w:type="paragraph" w:styleId="a7">
    <w:name w:val="List Paragraph"/>
    <w:basedOn w:val="a"/>
    <w:uiPriority w:val="34"/>
    <w:qFormat/>
    <w:rsid w:val="00EF7150"/>
    <w:pPr>
      <w:ind w:leftChars="400" w:left="840"/>
    </w:pPr>
  </w:style>
  <w:style w:type="paragraph" w:styleId="a8">
    <w:name w:val="Balloon Text"/>
    <w:basedOn w:val="a"/>
    <w:link w:val="a9"/>
    <w:semiHidden/>
    <w:unhideWhenUsed/>
    <w:rsid w:val="00EF7150"/>
    <w:rPr>
      <w:rFonts w:asciiTheme="majorHAnsi" w:eastAsiaTheme="majorEastAsia" w:hAnsiTheme="majorHAnsi" w:cstheme="majorBidi"/>
    </w:rPr>
  </w:style>
  <w:style w:type="character" w:customStyle="1" w:styleId="a9">
    <w:name w:val="吹き出し (文字)"/>
    <w:basedOn w:val="a0"/>
    <w:link w:val="a8"/>
    <w:semiHidden/>
    <w:rsid w:val="00EF7150"/>
    <w:rPr>
      <w:rFonts w:asciiTheme="majorHAnsi" w:eastAsiaTheme="majorEastAsia" w:hAnsiTheme="majorHAnsi" w:cstheme="maj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39</Words>
  <Characters>1364</Characters>
  <Application>Microsoft Office Word</Application>
  <DocSecurity>0</DocSecurity>
  <Lines>11</Lines>
  <Paragraphs>3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</vt:lpstr>
    </vt:vector>
  </TitlesOfParts>
  <Company>Hewlett-Packard Company</Company>
  <LinksUpToDate>false</LinksUpToDate>
  <CharactersWithSpaces>16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岩橋紀子</dc:creator>
  <cp:lastModifiedBy>Ugustedih</cp:lastModifiedBy>
  <cp:revision>5</cp:revision>
  <cp:lastPrinted>2015-11-30T13:04:00Z</cp:lastPrinted>
  <dcterms:created xsi:type="dcterms:W3CDTF">2018-08-08T06:06:00Z</dcterms:created>
  <dcterms:modified xsi:type="dcterms:W3CDTF">2018-08-10T08:12:00Z</dcterms:modified>
</cp:coreProperties>
</file>